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in</w:t>
      </w:r>
      <w:r>
        <w:t xml:space="preserve"> </w:t>
      </w:r>
      <w:r>
        <w:t xml:space="preserve">Nepal</w:t>
      </w:r>
      <w:r>
        <w:t xml:space="preserve"> </w:t>
      </w:r>
      <w:r>
        <w:t xml:space="preserve">Kathmandu</w:t>
      </w:r>
    </w:p>
    <w:bookmarkStart w:id="24"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Email: [your.email@example.com] | Phone: [123-456-7890]</w:t>
      </w:r>
    </w:p>
    <w:p>
      <w:pPr>
        <w:pStyle w:val="BodyText"/>
      </w:pPr>
      <w:r>
        <w:t xml:space="preserve">Dear Hiring Manager,</w:t>
      </w:r>
    </w:p>
    <w:p>
      <w:pPr>
        <w:pStyle w:val="BodyText"/>
      </w:pPr>
      <w:r>
        <w:t xml:space="preserve">I am writing to express my sincere interest in the Nurse position at your esteemed institution in Nepal Kathmandu. With a deep commitment to patient-centered care, a wealth of clinical experience, and a passion for contributing to the healthcare landscape of Nepal, I am eager to bring my skills and dedication to your team. As a qualified nurse with [X years] of hands-on experience in diverse healthcare settings, I am confident in my ability to support the mission of improving health outcomes in Nepal Kathmandu while aligning with your organization’s values.</w:t>
      </w:r>
    </w:p>
    <w:bookmarkStart w:id="20" w:name="professional-background"/>
    <w:p>
      <w:pPr>
        <w:pStyle w:val="Heading2"/>
      </w:pPr>
      <w:r>
        <w:t xml:space="preserve">Professional Background</w:t>
      </w:r>
    </w:p>
    <w:p>
      <w:pPr>
        <w:pStyle w:val="FirstParagraph"/>
      </w:pPr>
      <w:r>
        <w:t xml:space="preserve">As a registered nurse, I have consistently demonstrated a strong foundation in clinical practice, patient advocacy, and interdisciplinary collaboration. My career has been rooted in delivering compassionate care to individuals across all age groups, from emergency trauma cases to chronic disease management. In my previous role at [Previous Healthcare Facility Name], I was responsible for monitoring patient vitals, administering medications, coordinating with physicians, and providing emotional support to patients and their families during critical moments. This experience has honed my ability to work under pressure while maintaining a calm and professional demeanor—a skill that is particularly vital in the dynamic healthcare environment of Nepal Kathmandu.</w:t>
      </w:r>
    </w:p>
    <w:p>
      <w:pPr>
        <w:pStyle w:val="BodyText"/>
      </w:pPr>
      <w:r>
        <w:t xml:space="preserve">What sets me apart is my dedication to continuous learning. I have completed advanced training in [specific areas such as "pediatric care," "critical care," or "community health"] and am certified in [relevant certifications like CPR, BLS, or specialized nursing programs]. These qualifications have equipped me to address the unique healthcare challenges faced by communities in Nepal Kathmandu, where access to medical resources can be uneven. I am particularly passionate about supporting underserved populations and contributing to initiatives that promote public health education and preventive care.</w:t>
      </w:r>
    </w:p>
    <w:bookmarkEnd w:id="20"/>
    <w:bookmarkStart w:id="21" w:name="Xd9ed9ba2213b183f09d9cdec5b5f203dae2d4da"/>
    <w:p>
      <w:pPr>
        <w:pStyle w:val="Heading2"/>
      </w:pPr>
      <w:r>
        <w:t xml:space="preserve">Understanding of Nepal Kathmandu's Healthcare Landscape</w:t>
      </w:r>
    </w:p>
    <w:p>
      <w:pPr>
        <w:pStyle w:val="FirstParagraph"/>
      </w:pPr>
      <w:r>
        <w:t xml:space="preserve">Nepal Kathmandu, with its bustling urban centers and growing population, presents both opportunities and challenges for healthcare professionals. The city is home to some of the most advanced medical facilities in the region, yet many communities still face barriers to quality care. As a nurse deeply committed to this cause, I am acutely aware of the importance of cultural sensitivity, language proficiency (if applicable), and adaptability in delivering effective care. My experience working with diverse patient populations has prepared me to navigate these complexities with empathy and professionalism.</w:t>
      </w:r>
    </w:p>
    <w:p>
      <w:pPr>
        <w:pStyle w:val="BodyText"/>
      </w:pPr>
      <w:r>
        <w:t xml:space="preserve">Furthermore, I have followed the developments in Nepal’s healthcare sector closely. The government’s focus on improving maternal and child health, combating non-communicable diseases, and integrating traditional medicine into modern practices resonates with my belief that holistic care is essential. I am particularly inspired by initiatives such as [mention a specific hospital or program in Kathmandu, e.g., "the Nepal Health Sector Support Program (NHSSP)"] and would be honored to contribute to similar efforts in your organization.</w:t>
      </w:r>
    </w:p>
    <w:bookmarkEnd w:id="21"/>
    <w:bookmarkStart w:id="22" w:name="why-nepal-kathmandu"/>
    <w:p>
      <w:pPr>
        <w:pStyle w:val="Heading2"/>
      </w:pPr>
      <w:r>
        <w:t xml:space="preserve">Why Nepal Kathmandu?</w:t>
      </w:r>
    </w:p>
    <w:p>
      <w:pPr>
        <w:pStyle w:val="FirstParagraph"/>
      </w:pPr>
      <w:r>
        <w:t xml:space="preserve">Choosing to work as a Nurse in Nepal Kathmandu is not just a career decision for me—it is a personal commitment. The city’s rich cultural heritage, vibrant communities, and growing healthcare infrastructure offer an ideal platform to make a meaningful impact. I am drawn to the opportunity to work alongside skilled professionals who are passionate about transforming healthcare outcomes in this region. Additionally, my background in [mention any relevant experiences such as "international volunteer work" or "community outreach programs"] has instilled in me a strong sense of responsibility toward serving others, which aligns perfectly with the values of your institution.</w:t>
      </w:r>
    </w:p>
    <w:p>
      <w:pPr>
        <w:pStyle w:val="BodyText"/>
      </w:pPr>
      <w:r>
        <w:t xml:space="preserve">In Nepal Kathmandu, I see a place where innovation and tradition intersect to create sustainable solutions for public health. Whether it is through direct patient care, staff training programs, or community engagement initiatives, I am eager to contribute my expertise to support this vision. My ability to communicate effectively in [mention languages if applicable] and my familiarity with the local healthcare system further enhance my readiness to integrate seamlessly into your team.</w:t>
      </w:r>
    </w:p>
    <w:bookmarkEnd w:id="22"/>
    <w:bookmarkStart w:id="23" w:name="conclusion"/>
    <w:p>
      <w:pPr>
        <w:pStyle w:val="Heading2"/>
      </w:pPr>
      <w:r>
        <w:t xml:space="preserve">Conclusion</w:t>
      </w:r>
    </w:p>
    <w:p>
      <w:pPr>
        <w:pStyle w:val="FirstParagraph"/>
      </w:pPr>
      <w:r>
        <w:t xml:space="preserve">I am excited about the possibility of joining your organization as a Nurse and contributing to its mission of excellence in healthcare. My clinical expertise, cultural awareness, and unwavering dedication to patient welfare make me a strong candidate for this role. I would be grateful for the opportunity to discuss how my skills and experiences align with your needs. Thank you for considering my application.</w:t>
      </w:r>
    </w:p>
    <w:p>
      <w:pPr>
        <w:pStyle w:val="BodyText"/>
      </w:pPr>
      <w:r>
        <w:t xml:space="preserve">Sincerely,</w:t>
      </w:r>
    </w:p>
    <w:p>
      <w:pPr>
        <w:pStyle w:val="BodyText"/>
      </w:pPr>
      <w:r>
        <w:t xml:space="preserve">[Your Full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in Nepal Kathmandu</dc:title>
  <dc:creator/>
  <dc:language>en</dc:language>
  <cp:keywords/>
  <dcterms:created xsi:type="dcterms:W3CDTF">2026-07-21T10:40:42Z</dcterms:created>
  <dcterms:modified xsi:type="dcterms:W3CDTF">2026-07-21T10:40:42Z</dcterms:modified>
</cp:coreProperties>
</file>

<file path=docProps/custom.xml><?xml version="1.0" encoding="utf-8"?>
<Properties xmlns="http://schemas.openxmlformats.org/officeDocument/2006/custom-properties" xmlns:vt="http://schemas.openxmlformats.org/officeDocument/2006/docPropsVTypes"/>
</file>